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A7433" w14:textId="77777777" w:rsidR="000B22B7" w:rsidRPr="00FA03BB" w:rsidRDefault="000B22B7" w:rsidP="000B22B7">
      <w:pPr>
        <w:rPr>
          <w:rFonts w:ascii="Times New Roman" w:hAnsi="Times New Roman" w:cs="Times New Roman"/>
          <w:sz w:val="24"/>
          <w:szCs w:val="24"/>
        </w:rPr>
      </w:pPr>
      <w:r w:rsidRPr="00FA03BB">
        <w:rPr>
          <w:rFonts w:ascii="Times New Roman" w:hAnsi="Times New Roman" w:cs="Times New Roman"/>
          <w:sz w:val="24"/>
          <w:szCs w:val="24"/>
        </w:rPr>
        <w:t xml:space="preserve">Supplemental Table 1. Participation rate  </w:t>
      </w:r>
    </w:p>
    <w:tbl>
      <w:tblPr>
        <w:tblW w:w="9157" w:type="dxa"/>
        <w:tblLook w:val="04A0" w:firstRow="1" w:lastRow="0" w:firstColumn="1" w:lastColumn="0" w:noHBand="0" w:noVBand="1"/>
      </w:tblPr>
      <w:tblGrid>
        <w:gridCol w:w="6759"/>
        <w:gridCol w:w="791"/>
        <w:gridCol w:w="1109"/>
        <w:gridCol w:w="827"/>
      </w:tblGrid>
      <w:tr w:rsidR="000B22B7" w:rsidRPr="00CC6E8E" w14:paraId="3F826E8E" w14:textId="77777777" w:rsidTr="00F75A2F">
        <w:trPr>
          <w:trHeight w:val="285"/>
        </w:trPr>
        <w:tc>
          <w:tcPr>
            <w:tcW w:w="67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88B94C" w14:textId="77777777" w:rsidR="000B22B7" w:rsidRPr="00CC6E8E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FA03BB">
              <w:rPr>
                <w:rFonts w:ascii="Times New Roman" w:hAnsi="Times New Roman" w:cs="Times New Roman"/>
                <w:sz w:val="24"/>
                <w:szCs w:val="24"/>
              </w:rPr>
              <w:t>Participation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395A52" w14:textId="77777777" w:rsidR="000B22B7" w:rsidRPr="00CC6E8E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ow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4AE119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tual</w:t>
            </w:r>
          </w:p>
        </w:tc>
        <w:tc>
          <w:tcPr>
            <w:tcW w:w="6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AA1F5F" w14:textId="77777777" w:rsidR="000B22B7" w:rsidRPr="00CC6E8E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igh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r</w:t>
            </w:r>
          </w:p>
        </w:tc>
      </w:tr>
      <w:tr w:rsidR="000B22B7" w:rsidRPr="00CC6E8E" w14:paraId="00DEBC00" w14:textId="77777777" w:rsidTr="00F75A2F">
        <w:trPr>
          <w:trHeight w:val="278"/>
        </w:trPr>
        <w:tc>
          <w:tcPr>
            <w:tcW w:w="67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81EC6" w14:textId="77777777" w:rsidR="000B22B7" w:rsidRPr="00CC6E8E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 xml:space="preserve">Colonoscopy-based screening 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13598" w14:textId="77777777" w:rsidR="000B22B7" w:rsidRPr="00CC6E8E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1F3BD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08C9B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B22B7" w:rsidRPr="00CC6E8E" w14:paraId="328C665B" w14:textId="77777777" w:rsidTr="00F75A2F">
        <w:trPr>
          <w:trHeight w:val="278"/>
        </w:trPr>
        <w:tc>
          <w:tcPr>
            <w:tcW w:w="6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F0D7C" w14:textId="77777777" w:rsidR="000B22B7" w:rsidRPr="00CC6E8E" w:rsidRDefault="000B22B7" w:rsidP="00F75A2F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onoscopy adherence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544CF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kern w:val="0"/>
                <w:sz w:val="22"/>
              </w:rPr>
              <w:t>0.</w:t>
            </w:r>
            <w:r>
              <w:rPr>
                <w:rFonts w:ascii="Times New Roman" w:eastAsia="等线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D9AD5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kern w:val="0"/>
                <w:sz w:val="22"/>
              </w:rPr>
              <w:t>0.</w:t>
            </w:r>
            <w:r>
              <w:rPr>
                <w:rFonts w:ascii="Times New Roman" w:eastAsia="等线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9AADB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kern w:val="0"/>
                <w:sz w:val="22"/>
              </w:rPr>
              <w:t>1</w:t>
            </w:r>
          </w:p>
        </w:tc>
      </w:tr>
      <w:tr w:rsidR="000B22B7" w:rsidRPr="00CC6E8E" w14:paraId="757B933A" w14:textId="77777777" w:rsidTr="00F75A2F">
        <w:trPr>
          <w:trHeight w:val="278"/>
        </w:trPr>
        <w:tc>
          <w:tcPr>
            <w:tcW w:w="6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F7FE2" w14:textId="77777777" w:rsidR="000B22B7" w:rsidRPr="00CC6E8E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FIT-based screening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9DE3D" w14:textId="77777777" w:rsidR="000B22B7" w:rsidRPr="00CC6E8E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F9B88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E9449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B22B7" w:rsidRPr="00CC6E8E" w14:paraId="61159D4C" w14:textId="77777777" w:rsidTr="00F75A2F">
        <w:trPr>
          <w:trHeight w:val="278"/>
        </w:trPr>
        <w:tc>
          <w:tcPr>
            <w:tcW w:w="6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C08B1" w14:textId="77777777" w:rsidR="000B22B7" w:rsidRPr="00CC6E8E" w:rsidRDefault="000B22B7" w:rsidP="00F75A2F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rticipation rate of FIT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62213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kern w:val="0"/>
                <w:sz w:val="22"/>
              </w:rPr>
              <w:t>0.5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62073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kern w:val="0"/>
                <w:sz w:val="22"/>
              </w:rPr>
              <w:t>0.7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7A4AE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kern w:val="0"/>
                <w:sz w:val="22"/>
              </w:rPr>
              <w:t>1</w:t>
            </w:r>
          </w:p>
        </w:tc>
      </w:tr>
      <w:tr w:rsidR="000B22B7" w:rsidRPr="00CC6E8E" w14:paraId="2B7881C5" w14:textId="77777777" w:rsidTr="00F75A2F">
        <w:trPr>
          <w:trHeight w:val="278"/>
        </w:trPr>
        <w:tc>
          <w:tcPr>
            <w:tcW w:w="6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050A4" w14:textId="77777777" w:rsidR="000B22B7" w:rsidRPr="00CC6E8E" w:rsidRDefault="000B22B7" w:rsidP="00F75A2F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onoscopy adherence (with positive FIT results)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269DC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kern w:val="0"/>
                <w:sz w:val="22"/>
              </w:rPr>
              <w:t>0.6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4054C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kern w:val="0"/>
                <w:sz w:val="22"/>
              </w:rPr>
              <w:t>0.8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C0F6D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kern w:val="0"/>
                <w:sz w:val="22"/>
              </w:rPr>
              <w:t>1</w:t>
            </w:r>
          </w:p>
        </w:tc>
      </w:tr>
      <w:tr w:rsidR="000B22B7" w:rsidRPr="00CC6E8E" w14:paraId="3D4AA38F" w14:textId="77777777" w:rsidTr="00F75A2F">
        <w:trPr>
          <w:trHeight w:val="278"/>
        </w:trPr>
        <w:tc>
          <w:tcPr>
            <w:tcW w:w="6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72CBF" w14:textId="77777777" w:rsidR="000B22B7" w:rsidRPr="00CC6E8E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 xml:space="preserve">Risk-adapted screening 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C6E7C" w14:textId="77777777" w:rsidR="000B22B7" w:rsidRPr="00CC6E8E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74F61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D2F40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0B22B7" w:rsidRPr="00CC6E8E" w14:paraId="290750E5" w14:textId="77777777" w:rsidTr="00F75A2F">
        <w:trPr>
          <w:trHeight w:val="278"/>
        </w:trPr>
        <w:tc>
          <w:tcPr>
            <w:tcW w:w="6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181B5" w14:textId="77777777" w:rsidR="000B22B7" w:rsidRPr="00CC6E8E" w:rsidRDefault="000B22B7" w:rsidP="00F75A2F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rticipation rate of FIT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9F802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kern w:val="0"/>
                <w:sz w:val="22"/>
              </w:rPr>
              <w:t>0.5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C5D4A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kern w:val="0"/>
                <w:sz w:val="22"/>
              </w:rPr>
              <w:t>0.7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39D53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kern w:val="0"/>
                <w:sz w:val="22"/>
              </w:rPr>
              <w:t>1</w:t>
            </w:r>
          </w:p>
        </w:tc>
      </w:tr>
      <w:tr w:rsidR="000B22B7" w:rsidRPr="00CC6E8E" w14:paraId="358B00C6" w14:textId="77777777" w:rsidTr="00F75A2F">
        <w:trPr>
          <w:trHeight w:val="278"/>
        </w:trPr>
        <w:tc>
          <w:tcPr>
            <w:tcW w:w="6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72F92" w14:textId="77777777" w:rsidR="000B22B7" w:rsidRPr="00CC6E8E" w:rsidRDefault="000B22B7" w:rsidP="00F75A2F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onoscopy adherence (high risk assessed as by APCS)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8A75D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kern w:val="0"/>
                <w:sz w:val="22"/>
              </w:rPr>
              <w:t>0.</w:t>
            </w:r>
            <w:r>
              <w:rPr>
                <w:rFonts w:ascii="Times New Roman" w:eastAsia="等线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984E2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kern w:val="0"/>
                <w:sz w:val="22"/>
              </w:rPr>
              <w:t>0.6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BB3BD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kern w:val="0"/>
                <w:sz w:val="22"/>
              </w:rPr>
              <w:t>1</w:t>
            </w:r>
          </w:p>
        </w:tc>
      </w:tr>
      <w:tr w:rsidR="000B22B7" w:rsidRPr="00CC6E8E" w14:paraId="33A092B7" w14:textId="77777777" w:rsidTr="00F75A2F">
        <w:trPr>
          <w:trHeight w:val="278"/>
        </w:trPr>
        <w:tc>
          <w:tcPr>
            <w:tcW w:w="67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A97EBA" w14:textId="77777777" w:rsidR="000B22B7" w:rsidRPr="00CC6E8E" w:rsidRDefault="000B22B7" w:rsidP="00F75A2F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onoscopy adherence (with positive FIT results)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6F7464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kern w:val="0"/>
                <w:sz w:val="22"/>
              </w:rPr>
              <w:t>0.6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123D3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kern w:val="0"/>
                <w:sz w:val="22"/>
              </w:rPr>
              <w:t>0.8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584D78" w14:textId="77777777" w:rsidR="000B22B7" w:rsidRPr="00CC6E8E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kern w:val="0"/>
                <w:sz w:val="22"/>
              </w:rPr>
              <w:t>1</w:t>
            </w:r>
          </w:p>
        </w:tc>
      </w:tr>
    </w:tbl>
    <w:p w14:paraId="32295112" w14:textId="77777777" w:rsidR="000B22B7" w:rsidRPr="00FA03BB" w:rsidRDefault="000B22B7" w:rsidP="000B22B7">
      <w:pPr>
        <w:rPr>
          <w:rFonts w:ascii="Times New Roman" w:hAnsi="Times New Roman" w:cs="Times New Roman"/>
          <w:sz w:val="24"/>
          <w:szCs w:val="24"/>
        </w:rPr>
      </w:pPr>
      <w:r w:rsidRPr="00FA03BB">
        <w:rPr>
          <w:rFonts w:ascii="Times New Roman" w:hAnsi="Times New Roman" w:cs="Times New Roman"/>
          <w:sz w:val="24"/>
          <w:szCs w:val="24"/>
        </w:rPr>
        <w:t>Abbreviation: FIT, fecal immunochemical test; APCS, the Asia-Pacific Colorectal S</w:t>
      </w:r>
      <w:r>
        <w:rPr>
          <w:rFonts w:ascii="Times New Roman" w:hAnsi="Times New Roman" w:cs="Times New Roman"/>
          <w:sz w:val="24"/>
          <w:szCs w:val="24"/>
        </w:rPr>
        <w:t>creening.</w:t>
      </w:r>
      <w:r w:rsidRPr="00FA03B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17F5AB" w14:textId="6239EE0C" w:rsidR="000B22B7" w:rsidRDefault="000B22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36E3692" w14:textId="77777777" w:rsidR="000B22B7" w:rsidRPr="00FA03BB" w:rsidRDefault="000B22B7" w:rsidP="000B22B7">
      <w:pPr>
        <w:rPr>
          <w:rFonts w:ascii="Times New Roman" w:hAnsi="Times New Roman" w:cs="Times New Roman"/>
          <w:sz w:val="24"/>
          <w:szCs w:val="24"/>
        </w:rPr>
      </w:pPr>
    </w:p>
    <w:p w14:paraId="10388651" w14:textId="77777777" w:rsidR="000B22B7" w:rsidRPr="00FA03BB" w:rsidRDefault="000B22B7" w:rsidP="000B22B7">
      <w:pPr>
        <w:rPr>
          <w:rFonts w:ascii="Times New Roman" w:hAnsi="Times New Roman" w:cs="Times New Roman"/>
          <w:sz w:val="24"/>
          <w:szCs w:val="24"/>
        </w:rPr>
      </w:pPr>
      <w:r w:rsidRPr="00FA03BB">
        <w:rPr>
          <w:rFonts w:ascii="Times New Roman" w:hAnsi="Times New Roman" w:cs="Times New Roman"/>
          <w:sz w:val="24"/>
          <w:szCs w:val="24"/>
        </w:rPr>
        <w:t>Supplemental Table 2. Diagnostic performance</w:t>
      </w:r>
    </w:p>
    <w:tbl>
      <w:tblPr>
        <w:tblW w:w="6840" w:type="dxa"/>
        <w:tblLook w:val="04A0" w:firstRow="1" w:lastRow="0" w:firstColumn="1" w:lastColumn="0" w:noHBand="0" w:noVBand="1"/>
      </w:tblPr>
      <w:tblGrid>
        <w:gridCol w:w="5820"/>
        <w:gridCol w:w="1020"/>
      </w:tblGrid>
      <w:tr w:rsidR="000B22B7" w:rsidRPr="00AC6A24" w14:paraId="012CE7F7" w14:textId="77777777" w:rsidTr="00F75A2F">
        <w:trPr>
          <w:trHeight w:val="278"/>
        </w:trPr>
        <w:tc>
          <w:tcPr>
            <w:tcW w:w="5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857D8F" w14:textId="77777777" w:rsidR="000B22B7" w:rsidRPr="00AC6A24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Diagnostic performance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2EB044" w14:textId="77777777" w:rsidR="000B22B7" w:rsidRPr="00AC6A24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FA03BB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Value</w:t>
            </w:r>
          </w:p>
        </w:tc>
      </w:tr>
      <w:tr w:rsidR="000B22B7" w:rsidRPr="00AC6A24" w14:paraId="526E1188" w14:textId="77777777" w:rsidTr="00F75A2F">
        <w:trPr>
          <w:trHeight w:val="278"/>
        </w:trPr>
        <w:tc>
          <w:tcPr>
            <w:tcW w:w="58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2CB983E" w14:textId="77777777" w:rsidR="000B22B7" w:rsidRPr="00CC6E8E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Colonoscopy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79C4E21" w14:textId="77777777" w:rsidR="000B22B7" w:rsidRPr="00AC6A24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B22B7" w:rsidRPr="00AC6A24" w14:paraId="0A042BB3" w14:textId="77777777" w:rsidTr="00F75A2F">
        <w:trPr>
          <w:trHeight w:val="278"/>
        </w:trPr>
        <w:tc>
          <w:tcPr>
            <w:tcW w:w="582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A35FC7" w14:textId="77777777" w:rsidR="000B22B7" w:rsidRPr="00CC6E8E" w:rsidRDefault="000B22B7" w:rsidP="00F75A2F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nsitivity</w:t>
            </w:r>
          </w:p>
        </w:tc>
        <w:tc>
          <w:tcPr>
            <w:tcW w:w="102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9E392D" w14:textId="77777777" w:rsidR="000B22B7" w:rsidRPr="00AC6A24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.000</w:t>
            </w:r>
          </w:p>
        </w:tc>
      </w:tr>
      <w:tr w:rsidR="000B22B7" w:rsidRPr="00AC6A24" w14:paraId="00E032E8" w14:textId="77777777" w:rsidTr="00F75A2F">
        <w:trPr>
          <w:trHeight w:val="278"/>
        </w:trPr>
        <w:tc>
          <w:tcPr>
            <w:tcW w:w="582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0D15EB" w14:textId="77777777" w:rsidR="000B22B7" w:rsidRPr="00CC6E8E" w:rsidRDefault="000B22B7" w:rsidP="00F75A2F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ecificity</w:t>
            </w:r>
          </w:p>
        </w:tc>
        <w:tc>
          <w:tcPr>
            <w:tcW w:w="102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0EB26F" w14:textId="77777777" w:rsidR="000B22B7" w:rsidRPr="00AC6A24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.000</w:t>
            </w:r>
          </w:p>
        </w:tc>
      </w:tr>
      <w:tr w:rsidR="000B22B7" w:rsidRPr="00AC6A24" w14:paraId="15AA1865" w14:textId="77777777" w:rsidTr="00F75A2F">
        <w:trPr>
          <w:trHeight w:val="278"/>
        </w:trPr>
        <w:tc>
          <w:tcPr>
            <w:tcW w:w="582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D94F2" w14:textId="77777777" w:rsidR="000B22B7" w:rsidRPr="00AC6A24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CC6E8E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FIT-based screening</w:t>
            </w:r>
          </w:p>
        </w:tc>
        <w:tc>
          <w:tcPr>
            <w:tcW w:w="102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7D745" w14:textId="77777777" w:rsidR="000B22B7" w:rsidRPr="00AC6A24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B22B7" w:rsidRPr="00AC6A24" w14:paraId="229493B2" w14:textId="77777777" w:rsidTr="00F75A2F">
        <w:trPr>
          <w:trHeight w:val="278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69DDE" w14:textId="77777777" w:rsidR="000B22B7" w:rsidRPr="00AC6A24" w:rsidRDefault="000B22B7" w:rsidP="00F75A2F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ensitivity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30E34" w14:textId="77777777" w:rsidR="000B22B7" w:rsidRPr="00AC6A24" w:rsidRDefault="000B22B7" w:rsidP="00F75A2F">
            <w:pPr>
              <w:widowControl/>
              <w:ind w:firstLineChars="100" w:firstLine="22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</w:tr>
      <w:tr w:rsidR="000B22B7" w:rsidRPr="00AC6A24" w14:paraId="2AC8BF9D" w14:textId="77777777" w:rsidTr="00F75A2F">
        <w:trPr>
          <w:trHeight w:val="278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2CCFC" w14:textId="77777777" w:rsidR="000B22B7" w:rsidRPr="00AC6A24" w:rsidRDefault="000B22B7" w:rsidP="00F75A2F">
            <w:pPr>
              <w:widowControl/>
              <w:ind w:firstLineChars="200" w:firstLine="4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C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EB7A9" w14:textId="77777777" w:rsidR="000B22B7" w:rsidRPr="00AC6A24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71</w:t>
            </w:r>
          </w:p>
        </w:tc>
      </w:tr>
      <w:tr w:rsidR="000B22B7" w:rsidRPr="00AC6A24" w14:paraId="6DFD241C" w14:textId="77777777" w:rsidTr="00F75A2F">
        <w:trPr>
          <w:trHeight w:val="278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BAF1E" w14:textId="77777777" w:rsidR="000B22B7" w:rsidRPr="00AC6A24" w:rsidRDefault="000B22B7" w:rsidP="00F75A2F">
            <w:pPr>
              <w:widowControl/>
              <w:ind w:firstLineChars="200" w:firstLine="4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9FDDF" w14:textId="77777777" w:rsidR="000B22B7" w:rsidRPr="00AC6A24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29</w:t>
            </w:r>
          </w:p>
        </w:tc>
      </w:tr>
      <w:tr w:rsidR="000B22B7" w:rsidRPr="00AC6A24" w14:paraId="1DDEB680" w14:textId="77777777" w:rsidTr="00F75A2F">
        <w:trPr>
          <w:trHeight w:val="278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F26AE" w14:textId="77777777" w:rsidR="000B22B7" w:rsidRPr="00AC6A24" w:rsidRDefault="000B22B7" w:rsidP="00F75A2F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ecificity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BB941" w14:textId="77777777" w:rsidR="000B22B7" w:rsidRPr="00AC6A24" w:rsidRDefault="000B22B7" w:rsidP="00F75A2F">
            <w:pPr>
              <w:widowControl/>
              <w:ind w:firstLineChars="100" w:firstLine="22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</w:tr>
      <w:tr w:rsidR="000B22B7" w:rsidRPr="00AC6A24" w14:paraId="28860E75" w14:textId="77777777" w:rsidTr="00F75A2F">
        <w:trPr>
          <w:trHeight w:val="278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C15B5" w14:textId="77777777" w:rsidR="000B22B7" w:rsidRPr="00AC6A24" w:rsidRDefault="000B22B7" w:rsidP="00F75A2F">
            <w:pPr>
              <w:widowControl/>
              <w:ind w:firstLineChars="200" w:firstLine="4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5502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</w:t>
            </w: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</w:t>
            </w:r>
            <w:proofErr w:type="gramEnd"/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N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985FC" w14:textId="77777777" w:rsidR="000B22B7" w:rsidRPr="00AC6A24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4</w:t>
            </w:r>
          </w:p>
        </w:tc>
      </w:tr>
      <w:tr w:rsidR="000B22B7" w:rsidRPr="00AC6A24" w14:paraId="66375251" w14:textId="77777777" w:rsidTr="00F75A2F">
        <w:trPr>
          <w:trHeight w:val="278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56649" w14:textId="77777777" w:rsidR="000B22B7" w:rsidRPr="00AC6A24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 xml:space="preserve">Risk-adapted screening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1D8CF" w14:textId="77777777" w:rsidR="000B22B7" w:rsidRPr="00AC6A24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0B22B7" w:rsidRPr="00AC6A24" w14:paraId="76B8022B" w14:textId="77777777" w:rsidTr="00F75A2F">
        <w:trPr>
          <w:trHeight w:val="278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DD473" w14:textId="77777777" w:rsidR="000B22B7" w:rsidRPr="00AC6A24" w:rsidRDefault="000B22B7" w:rsidP="00F75A2F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502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</w:t>
            </w: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itivity</w:t>
            </w:r>
            <w:r w:rsidRPr="005502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of APCS-based assessment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C369C" w14:textId="77777777" w:rsidR="000B22B7" w:rsidRPr="00AC6A24" w:rsidRDefault="000B22B7" w:rsidP="00F75A2F">
            <w:pPr>
              <w:widowControl/>
              <w:ind w:firstLineChars="100" w:firstLine="22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</w:tr>
      <w:tr w:rsidR="000B22B7" w:rsidRPr="00AC6A24" w14:paraId="78EB48A8" w14:textId="77777777" w:rsidTr="00F75A2F">
        <w:trPr>
          <w:trHeight w:val="278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8236F" w14:textId="77777777" w:rsidR="000B22B7" w:rsidRPr="00AC6A24" w:rsidRDefault="000B22B7" w:rsidP="00F75A2F">
            <w:pPr>
              <w:widowControl/>
              <w:ind w:firstLineChars="200" w:firstLine="4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C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41DE2" w14:textId="77777777" w:rsidR="000B22B7" w:rsidRPr="00AC6A24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43</w:t>
            </w:r>
          </w:p>
        </w:tc>
      </w:tr>
      <w:tr w:rsidR="000B22B7" w:rsidRPr="00AC6A24" w14:paraId="23DBED24" w14:textId="77777777" w:rsidTr="00F75A2F">
        <w:trPr>
          <w:trHeight w:val="278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F41E6" w14:textId="77777777" w:rsidR="000B22B7" w:rsidRPr="00AC6A24" w:rsidRDefault="000B22B7" w:rsidP="00F75A2F">
            <w:pPr>
              <w:widowControl/>
              <w:ind w:firstLineChars="200" w:firstLine="4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011E8" w14:textId="77777777" w:rsidR="000B22B7" w:rsidRPr="00AC6A24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53</w:t>
            </w:r>
          </w:p>
        </w:tc>
      </w:tr>
      <w:tr w:rsidR="000B22B7" w:rsidRPr="00AC6A24" w14:paraId="66521126" w14:textId="77777777" w:rsidTr="00F75A2F">
        <w:trPr>
          <w:trHeight w:val="278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53B4B" w14:textId="77777777" w:rsidR="000B22B7" w:rsidRPr="00AC6A24" w:rsidRDefault="000B22B7" w:rsidP="00F75A2F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502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</w:t>
            </w: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cificity</w:t>
            </w:r>
            <w:r w:rsidRPr="005502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of APCS-based assessment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09571" w14:textId="77777777" w:rsidR="000B22B7" w:rsidRPr="00AC6A24" w:rsidRDefault="000B22B7" w:rsidP="00F75A2F">
            <w:pPr>
              <w:widowControl/>
              <w:ind w:firstLineChars="100" w:firstLine="22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</w:tr>
      <w:tr w:rsidR="000B22B7" w:rsidRPr="00AC6A24" w14:paraId="79E78157" w14:textId="77777777" w:rsidTr="00F75A2F">
        <w:trPr>
          <w:trHeight w:val="278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8DDCE" w14:textId="77777777" w:rsidR="000B22B7" w:rsidRPr="00AC6A24" w:rsidRDefault="000B22B7" w:rsidP="00F75A2F">
            <w:pPr>
              <w:widowControl/>
              <w:ind w:firstLineChars="200" w:firstLine="4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5502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</w:t>
            </w: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</w:t>
            </w:r>
            <w:proofErr w:type="gramEnd"/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N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22377" w14:textId="77777777" w:rsidR="000B22B7" w:rsidRPr="00AC6A24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19</w:t>
            </w:r>
          </w:p>
        </w:tc>
      </w:tr>
      <w:tr w:rsidR="000B22B7" w:rsidRPr="00AC6A24" w14:paraId="28CE1380" w14:textId="77777777" w:rsidTr="00F75A2F">
        <w:trPr>
          <w:trHeight w:val="278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9E323" w14:textId="77777777" w:rsidR="000B22B7" w:rsidRPr="00AC6A24" w:rsidRDefault="000B22B7" w:rsidP="00F75A2F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502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</w:t>
            </w: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nsitivity</w:t>
            </w:r>
            <w:r w:rsidRPr="005502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of </w:t>
            </w: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IT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B8B5C" w14:textId="77777777" w:rsidR="000B22B7" w:rsidRPr="00AC6A24" w:rsidRDefault="000B22B7" w:rsidP="00F75A2F">
            <w:pPr>
              <w:widowControl/>
              <w:ind w:firstLineChars="100" w:firstLine="22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</w:tr>
      <w:tr w:rsidR="000B22B7" w:rsidRPr="00AC6A24" w14:paraId="047786F8" w14:textId="77777777" w:rsidTr="00F75A2F">
        <w:trPr>
          <w:trHeight w:val="278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EEF7E" w14:textId="77777777" w:rsidR="000B22B7" w:rsidRPr="00AC6A24" w:rsidRDefault="000B22B7" w:rsidP="00F75A2F">
            <w:pPr>
              <w:widowControl/>
              <w:ind w:firstLineChars="200" w:firstLine="4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RC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66E06" w14:textId="77777777" w:rsidR="000B22B7" w:rsidRPr="00AC6A24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583</w:t>
            </w:r>
          </w:p>
        </w:tc>
      </w:tr>
      <w:tr w:rsidR="000B22B7" w:rsidRPr="00AC6A24" w14:paraId="1DA1F270" w14:textId="77777777" w:rsidTr="00F75A2F">
        <w:trPr>
          <w:trHeight w:val="278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180B4" w14:textId="77777777" w:rsidR="000B22B7" w:rsidRPr="00AC6A24" w:rsidRDefault="000B22B7" w:rsidP="00F75A2F">
            <w:pPr>
              <w:widowControl/>
              <w:ind w:firstLineChars="200" w:firstLine="4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36477" w14:textId="77777777" w:rsidR="000B22B7" w:rsidRPr="00AC6A24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139</w:t>
            </w:r>
          </w:p>
        </w:tc>
      </w:tr>
      <w:tr w:rsidR="000B22B7" w:rsidRPr="00AC6A24" w14:paraId="0065CDF1" w14:textId="77777777" w:rsidTr="00F75A2F">
        <w:trPr>
          <w:trHeight w:val="278"/>
        </w:trPr>
        <w:tc>
          <w:tcPr>
            <w:tcW w:w="58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E77EB" w14:textId="77777777" w:rsidR="000B22B7" w:rsidRPr="00AC6A24" w:rsidRDefault="000B22B7" w:rsidP="00F75A2F">
            <w:pPr>
              <w:widowControl/>
              <w:ind w:firstLineChars="100" w:firstLine="2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5502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</w:t>
            </w: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cificity</w:t>
            </w:r>
            <w:r w:rsidRPr="005502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of FIT</w:t>
            </w:r>
          </w:p>
        </w:tc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B6C48" w14:textId="77777777" w:rsidR="000B22B7" w:rsidRPr="00AC6A24" w:rsidRDefault="000B22B7" w:rsidP="00F75A2F">
            <w:pPr>
              <w:widowControl/>
              <w:ind w:firstLineChars="100" w:firstLine="22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</w:p>
        </w:tc>
      </w:tr>
      <w:tr w:rsidR="000B22B7" w:rsidRPr="00AC6A24" w14:paraId="677F6119" w14:textId="77777777" w:rsidTr="00F75A2F">
        <w:trPr>
          <w:trHeight w:val="278"/>
        </w:trPr>
        <w:tc>
          <w:tcPr>
            <w:tcW w:w="5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9A4A7A" w14:textId="77777777" w:rsidR="000B22B7" w:rsidRPr="00AC6A24" w:rsidRDefault="000B22B7" w:rsidP="00F75A2F">
            <w:pPr>
              <w:widowControl/>
              <w:ind w:firstLineChars="200" w:firstLine="4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gramStart"/>
            <w:r w:rsidRPr="005502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</w:t>
            </w: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</w:t>
            </w:r>
            <w:proofErr w:type="gramEnd"/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A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27FF71" w14:textId="77777777" w:rsidR="000B22B7" w:rsidRPr="00AC6A24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AC6A24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0.974</w:t>
            </w:r>
          </w:p>
        </w:tc>
      </w:tr>
    </w:tbl>
    <w:p w14:paraId="1CBCEE20" w14:textId="77777777" w:rsidR="000B22B7" w:rsidRPr="00FA03BB" w:rsidRDefault="000B22B7" w:rsidP="000B22B7">
      <w:pPr>
        <w:rPr>
          <w:rFonts w:ascii="Times New Roman" w:hAnsi="Times New Roman" w:cs="Times New Roman"/>
          <w:sz w:val="24"/>
          <w:szCs w:val="24"/>
        </w:rPr>
      </w:pPr>
      <w:r w:rsidRPr="00FA03BB">
        <w:rPr>
          <w:rFonts w:ascii="Times New Roman" w:hAnsi="Times New Roman" w:cs="Times New Roman"/>
          <w:sz w:val="24"/>
          <w:szCs w:val="24"/>
        </w:rPr>
        <w:t xml:space="preserve">Abbreviation: FIT, fecal immunochemical test; APCS, the </w:t>
      </w:r>
      <w:r>
        <w:rPr>
          <w:rFonts w:ascii="Times New Roman" w:hAnsi="Times New Roman" w:cs="Times New Roman"/>
          <w:sz w:val="24"/>
          <w:szCs w:val="24"/>
        </w:rPr>
        <w:t>Asia-Pacific Colorectal Screening</w:t>
      </w:r>
      <w:r w:rsidRPr="00FA03BB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A03BB">
        <w:rPr>
          <w:rFonts w:ascii="Times New Roman" w:hAnsi="Times New Roman" w:cs="Times New Roman"/>
          <w:sz w:val="24"/>
          <w:szCs w:val="24"/>
        </w:rPr>
        <w:t>CRC, colorectal cancer; AA, advanced adenoma; AN, advanced neoplasm.</w:t>
      </w:r>
    </w:p>
    <w:p w14:paraId="170806A3" w14:textId="163074AE" w:rsidR="000B22B7" w:rsidRDefault="000B22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BF8F16E" w14:textId="77777777" w:rsidR="000B22B7" w:rsidRPr="00FA03BB" w:rsidRDefault="000B22B7" w:rsidP="000B22B7">
      <w:pPr>
        <w:rPr>
          <w:rFonts w:ascii="Times New Roman" w:hAnsi="Times New Roman" w:cs="Times New Roman"/>
          <w:sz w:val="24"/>
          <w:szCs w:val="24"/>
        </w:rPr>
      </w:pPr>
    </w:p>
    <w:p w14:paraId="29F359DB" w14:textId="77777777" w:rsidR="000B22B7" w:rsidRPr="00FA03BB" w:rsidRDefault="000B22B7" w:rsidP="000B22B7">
      <w:pPr>
        <w:rPr>
          <w:rFonts w:ascii="Times New Roman" w:hAnsi="Times New Roman" w:cs="Times New Roman"/>
          <w:sz w:val="24"/>
          <w:szCs w:val="24"/>
        </w:rPr>
      </w:pPr>
      <w:r w:rsidRPr="00FA03BB">
        <w:rPr>
          <w:rFonts w:ascii="Times New Roman" w:hAnsi="Times New Roman" w:cs="Times New Roman"/>
          <w:sz w:val="24"/>
          <w:szCs w:val="24"/>
        </w:rPr>
        <w:t>Supplemental Table 3</w:t>
      </w:r>
      <w:r w:rsidRPr="00FA03BB">
        <w:rPr>
          <w:rFonts w:ascii="Times New Roman" w:eastAsia="等线" w:hAnsi="Times New Roman" w:cs="Times New Roman"/>
          <w:color w:val="000000"/>
          <w:kern w:val="0"/>
          <w:sz w:val="22"/>
        </w:rPr>
        <w:t>. Unit costs</w:t>
      </w:r>
    </w:p>
    <w:tbl>
      <w:tblPr>
        <w:tblW w:w="6766" w:type="dxa"/>
        <w:tblInd w:w="-108" w:type="dxa"/>
        <w:tblLook w:val="04A0" w:firstRow="1" w:lastRow="0" w:firstColumn="1" w:lastColumn="0" w:noHBand="0" w:noVBand="1"/>
      </w:tblPr>
      <w:tblGrid>
        <w:gridCol w:w="4639"/>
        <w:gridCol w:w="2127"/>
      </w:tblGrid>
      <w:tr w:rsidR="000B22B7" w:rsidRPr="00FA03BB" w14:paraId="50B5BB6B" w14:textId="77777777" w:rsidTr="00F75A2F">
        <w:trPr>
          <w:trHeight w:val="245"/>
        </w:trPr>
        <w:tc>
          <w:tcPr>
            <w:tcW w:w="46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AFAB3" w14:textId="77777777" w:rsidR="000B22B7" w:rsidRPr="00FA03BB" w:rsidRDefault="000B22B7" w:rsidP="00F75A2F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03B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Variables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0A48E" w14:textId="77777777" w:rsidR="000B22B7" w:rsidRPr="00FA03BB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03B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sts (2018 RMB)</w:t>
            </w:r>
          </w:p>
        </w:tc>
      </w:tr>
      <w:tr w:rsidR="000B22B7" w:rsidRPr="00FA03BB" w14:paraId="0C26FEF4" w14:textId="77777777" w:rsidTr="00F75A2F">
        <w:trPr>
          <w:trHeight w:val="245"/>
        </w:trPr>
        <w:tc>
          <w:tcPr>
            <w:tcW w:w="463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3DDEC" w14:textId="77777777" w:rsidR="000B22B7" w:rsidRPr="00FA03BB" w:rsidRDefault="000B22B7" w:rsidP="00F75A2F">
            <w:pPr>
              <w:widowControl/>
              <w:ind w:firstLineChars="100" w:firstLine="22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03B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IT kit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58FB5" w14:textId="77777777" w:rsidR="000B22B7" w:rsidRPr="00FA03BB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03B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0</w:t>
            </w:r>
          </w:p>
        </w:tc>
      </w:tr>
      <w:tr w:rsidR="000B22B7" w:rsidRPr="00FA03BB" w14:paraId="45175C3F" w14:textId="77777777" w:rsidTr="00F75A2F">
        <w:trPr>
          <w:trHeight w:val="245"/>
        </w:trPr>
        <w:tc>
          <w:tcPr>
            <w:tcW w:w="4639" w:type="dxa"/>
            <w:shd w:val="clear" w:color="auto" w:fill="auto"/>
            <w:noWrap/>
            <w:vAlign w:val="bottom"/>
            <w:hideMark/>
          </w:tcPr>
          <w:p w14:paraId="4F0F9535" w14:textId="77777777" w:rsidR="000B22B7" w:rsidRPr="00FA03BB" w:rsidRDefault="000B22B7" w:rsidP="00F75A2F">
            <w:pPr>
              <w:widowControl/>
              <w:ind w:firstLineChars="100" w:firstLine="22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03B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Questionnaire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(</w:t>
            </w:r>
            <w:r w:rsidRPr="00550211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PCS-based assessment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2127" w:type="dxa"/>
            <w:shd w:val="clear" w:color="auto" w:fill="auto"/>
            <w:noWrap/>
            <w:vAlign w:val="bottom"/>
            <w:hideMark/>
          </w:tcPr>
          <w:p w14:paraId="23DBDF6F" w14:textId="77777777" w:rsidR="000B22B7" w:rsidRPr="00FA03BB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03B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0B22B7" w:rsidRPr="00FA03BB" w14:paraId="51AF88EE" w14:textId="77777777" w:rsidTr="00F75A2F">
        <w:trPr>
          <w:trHeight w:val="245"/>
        </w:trPr>
        <w:tc>
          <w:tcPr>
            <w:tcW w:w="4639" w:type="dxa"/>
            <w:shd w:val="clear" w:color="auto" w:fill="auto"/>
            <w:noWrap/>
            <w:vAlign w:val="bottom"/>
            <w:hideMark/>
          </w:tcPr>
          <w:p w14:paraId="2C3ABC32" w14:textId="77777777" w:rsidR="000B22B7" w:rsidRPr="00FA03BB" w:rsidRDefault="000B22B7" w:rsidP="00F75A2F">
            <w:pPr>
              <w:widowControl/>
              <w:ind w:firstLineChars="100" w:firstLine="22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03B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iochemical examination</w:t>
            </w:r>
          </w:p>
        </w:tc>
        <w:tc>
          <w:tcPr>
            <w:tcW w:w="2127" w:type="dxa"/>
            <w:shd w:val="clear" w:color="auto" w:fill="auto"/>
            <w:noWrap/>
            <w:vAlign w:val="bottom"/>
            <w:hideMark/>
          </w:tcPr>
          <w:p w14:paraId="6452A5CD" w14:textId="77777777" w:rsidR="000B22B7" w:rsidRPr="00FA03BB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03B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0</w:t>
            </w:r>
          </w:p>
        </w:tc>
      </w:tr>
      <w:tr w:rsidR="000B22B7" w:rsidRPr="00FA03BB" w14:paraId="7F7CCB5E" w14:textId="77777777" w:rsidTr="00F75A2F">
        <w:trPr>
          <w:trHeight w:val="245"/>
        </w:trPr>
        <w:tc>
          <w:tcPr>
            <w:tcW w:w="4639" w:type="dxa"/>
            <w:shd w:val="clear" w:color="auto" w:fill="auto"/>
            <w:noWrap/>
            <w:vAlign w:val="bottom"/>
            <w:hideMark/>
          </w:tcPr>
          <w:p w14:paraId="5624FC09" w14:textId="77777777" w:rsidR="000B22B7" w:rsidRPr="00FA03BB" w:rsidRDefault="000B22B7" w:rsidP="00F75A2F">
            <w:pPr>
              <w:widowControl/>
              <w:ind w:firstLineChars="100" w:firstLine="22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03B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thartic</w:t>
            </w:r>
          </w:p>
        </w:tc>
        <w:tc>
          <w:tcPr>
            <w:tcW w:w="2127" w:type="dxa"/>
            <w:shd w:val="clear" w:color="auto" w:fill="auto"/>
            <w:noWrap/>
            <w:vAlign w:val="bottom"/>
            <w:hideMark/>
          </w:tcPr>
          <w:p w14:paraId="63E5BC7C" w14:textId="77777777" w:rsidR="000B22B7" w:rsidRPr="00FA03BB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03B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5</w:t>
            </w:r>
          </w:p>
        </w:tc>
      </w:tr>
      <w:tr w:rsidR="000B22B7" w:rsidRPr="00FA03BB" w14:paraId="4851E675" w14:textId="77777777" w:rsidTr="00F75A2F">
        <w:trPr>
          <w:trHeight w:val="245"/>
        </w:trPr>
        <w:tc>
          <w:tcPr>
            <w:tcW w:w="4639" w:type="dxa"/>
            <w:shd w:val="clear" w:color="auto" w:fill="auto"/>
            <w:noWrap/>
            <w:vAlign w:val="bottom"/>
            <w:hideMark/>
          </w:tcPr>
          <w:p w14:paraId="7192CBAF" w14:textId="77777777" w:rsidR="000B22B7" w:rsidRPr="00FA03BB" w:rsidRDefault="000B22B7" w:rsidP="00F75A2F">
            <w:pPr>
              <w:widowControl/>
              <w:ind w:firstLineChars="100" w:firstLine="22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03B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lonoscopy</w:t>
            </w:r>
          </w:p>
        </w:tc>
        <w:tc>
          <w:tcPr>
            <w:tcW w:w="2127" w:type="dxa"/>
            <w:shd w:val="clear" w:color="auto" w:fill="auto"/>
            <w:noWrap/>
            <w:vAlign w:val="bottom"/>
            <w:hideMark/>
          </w:tcPr>
          <w:p w14:paraId="279CE034" w14:textId="77777777" w:rsidR="000B22B7" w:rsidRPr="00FA03BB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03B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0</w:t>
            </w:r>
          </w:p>
        </w:tc>
      </w:tr>
      <w:tr w:rsidR="000B22B7" w:rsidRPr="00FA03BB" w14:paraId="492BD956" w14:textId="77777777" w:rsidTr="00F75A2F">
        <w:trPr>
          <w:trHeight w:val="245"/>
        </w:trPr>
        <w:tc>
          <w:tcPr>
            <w:tcW w:w="463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2FFDB" w14:textId="77777777" w:rsidR="000B22B7" w:rsidRPr="00FA03BB" w:rsidRDefault="000B22B7" w:rsidP="00F75A2F">
            <w:pPr>
              <w:widowControl/>
              <w:ind w:firstLineChars="100" w:firstLine="220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03B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Biopsy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E36DF" w14:textId="77777777" w:rsidR="000B22B7" w:rsidRPr="00FA03BB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FA03B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0</w:t>
            </w:r>
          </w:p>
        </w:tc>
      </w:tr>
    </w:tbl>
    <w:p w14:paraId="323D874B" w14:textId="77777777" w:rsidR="000B22B7" w:rsidRDefault="000B22B7" w:rsidP="000B22B7">
      <w:pPr>
        <w:rPr>
          <w:rFonts w:ascii="Times New Roman" w:hAnsi="Times New Roman" w:cs="Times New Roman"/>
          <w:sz w:val="24"/>
          <w:szCs w:val="24"/>
        </w:rPr>
      </w:pPr>
      <w:r w:rsidRPr="00FA03BB">
        <w:rPr>
          <w:rFonts w:ascii="Times New Roman" w:hAnsi="Times New Roman" w:cs="Times New Roman"/>
          <w:sz w:val="24"/>
          <w:szCs w:val="24"/>
        </w:rPr>
        <w:t>Abbreviation: FIT, fecal immunochemical test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620456">
        <w:rPr>
          <w:rFonts w:ascii="Times New Roman" w:hAnsi="Times New Roman" w:cs="Times New Roman"/>
          <w:sz w:val="24"/>
          <w:szCs w:val="24"/>
        </w:rPr>
        <w:t xml:space="preserve"> </w:t>
      </w:r>
      <w:r w:rsidRPr="00FA03BB">
        <w:rPr>
          <w:rFonts w:ascii="Times New Roman" w:hAnsi="Times New Roman" w:cs="Times New Roman"/>
          <w:sz w:val="24"/>
          <w:szCs w:val="24"/>
        </w:rPr>
        <w:t xml:space="preserve">APCS, the </w:t>
      </w:r>
      <w:r>
        <w:rPr>
          <w:rFonts w:ascii="Times New Roman" w:hAnsi="Times New Roman" w:cs="Times New Roman"/>
          <w:sz w:val="24"/>
          <w:szCs w:val="24"/>
        </w:rPr>
        <w:t>Asia-Pacific Colorectal Screening.</w:t>
      </w:r>
    </w:p>
    <w:p w14:paraId="7D7C13EC" w14:textId="77777777" w:rsidR="000B22B7" w:rsidRPr="00620456" w:rsidRDefault="000B22B7" w:rsidP="000B22B7">
      <w:pPr>
        <w:rPr>
          <w:rFonts w:ascii="Times New Roman" w:hAnsi="Times New Roman" w:cs="Times New Roman"/>
          <w:sz w:val="24"/>
          <w:szCs w:val="24"/>
        </w:rPr>
        <w:sectPr w:rsidR="000B22B7" w:rsidRPr="00620456" w:rsidSect="003570C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C15301C" w14:textId="77777777" w:rsidR="000B22B7" w:rsidRPr="00C83EFB" w:rsidRDefault="000B22B7" w:rsidP="000B22B7">
      <w:pPr>
        <w:rPr>
          <w:rFonts w:ascii="Times New Roman" w:hAnsi="Times New Roman" w:cs="Times New Roman"/>
          <w:sz w:val="24"/>
          <w:szCs w:val="24"/>
        </w:rPr>
      </w:pPr>
      <w:r w:rsidRPr="00FA03BB">
        <w:rPr>
          <w:rFonts w:ascii="Times New Roman" w:hAnsi="Times New Roman" w:cs="Times New Roman"/>
          <w:sz w:val="24"/>
          <w:szCs w:val="24"/>
        </w:rPr>
        <w:lastRenderedPageBreak/>
        <w:t>Su</w:t>
      </w:r>
      <w:r w:rsidRPr="00C83EFB">
        <w:rPr>
          <w:rFonts w:ascii="Times New Roman" w:hAnsi="Times New Roman" w:cs="Times New Roman"/>
          <w:sz w:val="24"/>
          <w:szCs w:val="24"/>
        </w:rPr>
        <w:t xml:space="preserve">pplemental Table 4. </w:t>
      </w:r>
      <w:r w:rsidRPr="00C83EFB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 xml:space="preserve">Diagnostic yield, and cost per </w:t>
      </w:r>
      <w:r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>advanced neoplasm</w:t>
      </w:r>
      <w:r w:rsidRPr="00C83EFB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 xml:space="preserve"> for screening strategies with </w:t>
      </w:r>
      <w:r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>single</w:t>
      </w:r>
      <w:r w:rsidRPr="00C83EFB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 xml:space="preserve"> round of screening in a hypothetical cohort of 100,000 participants</w:t>
      </w:r>
      <w:r w:rsidRPr="00C83EFB">
        <w:rPr>
          <w:rFonts w:ascii="Times New Roman" w:hAnsi="Times New Roman" w:cs="Times New Roman"/>
          <w:sz w:val="24"/>
          <w:szCs w:val="24"/>
        </w:rPr>
        <w:t xml:space="preserve"> with low adherence</w:t>
      </w:r>
    </w:p>
    <w:tbl>
      <w:tblPr>
        <w:tblW w:w="14118" w:type="dxa"/>
        <w:jc w:val="center"/>
        <w:tblLook w:val="04A0" w:firstRow="1" w:lastRow="0" w:firstColumn="1" w:lastColumn="0" w:noHBand="0" w:noVBand="1"/>
      </w:tblPr>
      <w:tblGrid>
        <w:gridCol w:w="2295"/>
        <w:gridCol w:w="1160"/>
        <w:gridCol w:w="1340"/>
        <w:gridCol w:w="1844"/>
        <w:gridCol w:w="1844"/>
        <w:gridCol w:w="1353"/>
        <w:gridCol w:w="1353"/>
        <w:gridCol w:w="1728"/>
        <w:gridCol w:w="1201"/>
      </w:tblGrid>
      <w:tr w:rsidR="000B22B7" w:rsidRPr="00BB4681" w14:paraId="5A64B780" w14:textId="77777777" w:rsidTr="00F75A2F">
        <w:trPr>
          <w:trHeight w:val="648"/>
          <w:jc w:val="center"/>
        </w:trPr>
        <w:tc>
          <w:tcPr>
            <w:tcW w:w="22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E360E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ositive threshold</w:t>
            </w:r>
          </w:p>
        </w:tc>
        <w:tc>
          <w:tcPr>
            <w:tcW w:w="116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8BF93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Number of lesions Detected </w:t>
            </w:r>
          </w:p>
        </w:tc>
        <w:tc>
          <w:tcPr>
            <w:tcW w:w="134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BAA65CF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issed cases (%)</w:t>
            </w:r>
          </w:p>
        </w:tc>
        <w:tc>
          <w:tcPr>
            <w:tcW w:w="184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09656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tal colonoscopy</w:t>
            </w:r>
          </w:p>
        </w:tc>
        <w:tc>
          <w:tcPr>
            <w:tcW w:w="184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E641685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verted colonoscopy (%)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C0A56A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tal cost needed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996ADBA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aved cost (%)</w:t>
            </w:r>
          </w:p>
        </w:tc>
        <w:tc>
          <w:tcPr>
            <w:tcW w:w="172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493605B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ost per lesion detected</w:t>
            </w:r>
          </w:p>
        </w:tc>
        <w:tc>
          <w:tcPr>
            <w:tcW w:w="120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4E46E35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educed cost per lesion (%)</w:t>
            </w:r>
          </w:p>
        </w:tc>
      </w:tr>
      <w:tr w:rsidR="000B22B7" w:rsidRPr="00BB4681" w14:paraId="103A07CE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E097F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(APCS; FIT, </w:t>
            </w:r>
            <w:proofErr w:type="spellStart"/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μg</w:t>
            </w:r>
            <w:proofErr w:type="spellEnd"/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Hb/g)</w:t>
            </w:r>
          </w:p>
        </w:tc>
        <w:tc>
          <w:tcPr>
            <w:tcW w:w="116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731EEB7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4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19FA71D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84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4DAEC10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84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9EE446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5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3A82FB1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5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3A601C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2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885DE9A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0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2B977EA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0B22B7" w:rsidRPr="00BB4681" w14:paraId="4EE8A9CC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4A1B5E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Colonoscopy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89B19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,66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2DF8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Reference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B628E4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0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00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B8D6C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Reference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7D0C80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,911,200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5610B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Reference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8C06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,36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B2935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Reference</w:t>
            </w:r>
          </w:p>
        </w:tc>
      </w:tr>
      <w:tr w:rsidR="000B22B7" w:rsidRPr="00BB4681" w14:paraId="72A11829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6E541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FIT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5C8E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91B09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F0F4C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AA715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8AD9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949D5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25C8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3787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B22B7" w:rsidRPr="00BB4681" w14:paraId="7B66FBA6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8E02C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ne; 1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CB474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2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39004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4.3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8ED66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42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85D50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4.3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09843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,095,073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DFFC8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6.5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A7365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,9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9DE6F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.6</w:t>
            </w:r>
          </w:p>
        </w:tc>
      </w:tr>
      <w:tr w:rsidR="000B22B7" w:rsidRPr="00BB4681" w14:paraId="793576E7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0F967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ne; 2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CC60D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8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6AE33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6.8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5AD5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52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717FA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5.7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FAEF5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,958,683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7BE60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8.0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F4CC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,08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066D3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.2</w:t>
            </w:r>
          </w:p>
        </w:tc>
      </w:tr>
      <w:tr w:rsidR="000B22B7" w:rsidRPr="00BB4681" w14:paraId="295ED90A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F7C59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ne; 3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222B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4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9E1A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9.5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1A498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70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44384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6.7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F1929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,863,381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51DA0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9.1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E53E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,48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5710D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-2.1</w:t>
            </w:r>
          </w:p>
        </w:tc>
      </w:tr>
      <w:tr w:rsidR="000B22B7" w:rsidRPr="00BB4681" w14:paraId="4CAD7CE7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9275B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Risk-adapted screening method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795E9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F1344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2E8D9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BC22C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4D6B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D33CB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8D760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B558A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B22B7" w:rsidRPr="00BB4681" w14:paraId="1C7BBBD2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D87CE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; 1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FB42A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,89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F904A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-14.4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F4956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6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88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D5C03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7.1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F848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,005,733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D0E8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-1.1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3542B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,74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0CAAB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1.7</w:t>
            </w:r>
          </w:p>
        </w:tc>
      </w:tr>
      <w:tr w:rsidR="000B22B7" w:rsidRPr="00BB4681" w14:paraId="710B62E9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11585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; 2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36BE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,88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0506A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-13.3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9F33D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6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38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52108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7.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120C0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,939,746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22E5B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-0.3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93346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,75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0D294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1.5</w:t>
            </w:r>
          </w:p>
        </w:tc>
      </w:tr>
      <w:tr w:rsidR="000B22B7" w:rsidRPr="00BB4681" w14:paraId="34C46AD5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E7B1B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; 3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59B64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,87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72A56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-12.8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00B5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6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63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10516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8.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D2B6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,902,295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8005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1DA3B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,7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DCDF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1.4</w:t>
            </w:r>
          </w:p>
        </w:tc>
      </w:tr>
      <w:tr w:rsidR="000B22B7" w:rsidRPr="00BB4681" w14:paraId="4897C0A9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333E2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; 1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A626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,46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D180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1.6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08B6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03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FEE3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8.5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295F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,504,134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0D4D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7.0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306D8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,43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A4DCF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7.5</w:t>
            </w:r>
          </w:p>
        </w:tc>
      </w:tr>
      <w:tr w:rsidR="000B22B7" w:rsidRPr="00BB4681" w14:paraId="74D382CE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6F1A9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; 2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180D6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,44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88488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3.1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14546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23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B6F8A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9.4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2C43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,418,353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D7B7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8.0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5909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,45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9CCD3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7.1</w:t>
            </w:r>
          </w:p>
        </w:tc>
      </w:tr>
      <w:tr w:rsidR="000B22B7" w:rsidRPr="00BB4681" w14:paraId="6CE44EB5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E15F7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; 3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D8BC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,42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7620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4.2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86423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09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65208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0.0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5C30B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,361,074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83C94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8.6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89EBF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,4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EBE38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6.8</w:t>
            </w:r>
          </w:p>
        </w:tc>
      </w:tr>
      <w:tr w:rsidR="000B22B7" w:rsidRPr="00BB4681" w14:paraId="79A4523C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C6E8B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; 1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9767B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6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3181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4.0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EED50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49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2E530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1.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F3516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,686,674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44DE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8.6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C961D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,83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7CD85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.0</w:t>
            </w:r>
          </w:p>
        </w:tc>
      </w:tr>
      <w:tr w:rsidR="000B22B7" w:rsidRPr="00BB4681" w14:paraId="0D12ED1D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3CFB8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; 2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48C8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1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EEF5B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6.7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13C44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77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1DE1D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3.1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2B71B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,557,79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765F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0.1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FA8CC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,94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B5B86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.8</w:t>
            </w:r>
          </w:p>
        </w:tc>
      </w:tr>
      <w:tr w:rsidR="000B22B7" w:rsidRPr="00BB4681" w14:paraId="511D610B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1F2550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; 3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E73540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83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F27ACB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8.9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5D8D79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40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0918A0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3.8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027868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,488,837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D21629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0.8</w:t>
            </w:r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A8D759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,10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5A2A80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.8</w:t>
            </w:r>
          </w:p>
        </w:tc>
      </w:tr>
    </w:tbl>
    <w:p w14:paraId="6F20B617" w14:textId="77777777" w:rsidR="000B22B7" w:rsidRPr="00F73799" w:rsidRDefault="000B22B7" w:rsidP="000B22B7">
      <w:pPr>
        <w:rPr>
          <w:rFonts w:ascii="Times New Roman" w:hAnsi="Times New Roman" w:cs="Times New Roman"/>
          <w:sz w:val="24"/>
          <w:szCs w:val="24"/>
        </w:rPr>
      </w:pPr>
      <w:r w:rsidRPr="00FA03BB">
        <w:rPr>
          <w:rFonts w:ascii="Times New Roman" w:hAnsi="Times New Roman" w:cs="Times New Roman"/>
          <w:sz w:val="24"/>
          <w:szCs w:val="24"/>
        </w:rPr>
        <w:t xml:space="preserve">Abbreviation: FIT, fecal immunochemical test; APCS, the </w:t>
      </w:r>
      <w:r>
        <w:rPr>
          <w:rFonts w:ascii="Times New Roman" w:hAnsi="Times New Roman" w:cs="Times New Roman"/>
          <w:sz w:val="24"/>
          <w:szCs w:val="24"/>
        </w:rPr>
        <w:t>Asia-Pacific Colorectal Screening</w:t>
      </w:r>
      <w:r w:rsidRPr="00FA03BB">
        <w:rPr>
          <w:rFonts w:ascii="Times New Roman" w:hAnsi="Times New Roman" w:cs="Times New Roman"/>
          <w:sz w:val="24"/>
          <w:szCs w:val="24"/>
        </w:rPr>
        <w:t>; CRC, colorectal cancer; AA, advanced adenoma; AN, advanced neoplasm.</w:t>
      </w:r>
    </w:p>
    <w:p w14:paraId="54F67B0D" w14:textId="77777777" w:rsidR="000B22B7" w:rsidRPr="00FA03BB" w:rsidRDefault="000B22B7" w:rsidP="000B22B7">
      <w:pPr>
        <w:rPr>
          <w:rFonts w:ascii="Times New Roman" w:hAnsi="Times New Roman" w:cs="Times New Roman"/>
          <w:sz w:val="24"/>
          <w:szCs w:val="24"/>
        </w:rPr>
      </w:pPr>
      <w:r w:rsidRPr="00FA03BB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FA03BB">
        <w:rPr>
          <w:rFonts w:ascii="Times New Roman" w:hAnsi="Times New Roman" w:cs="Times New Roman"/>
          <w:sz w:val="24"/>
          <w:szCs w:val="24"/>
        </w:rPr>
        <w:t xml:space="preserve"> Risk-adapted screening method was conducted based on APCS score. Subjects with scores at or greater than positive </w:t>
      </w:r>
      <w:r>
        <w:rPr>
          <w:rFonts w:ascii="Times New Roman" w:hAnsi="Times New Roman" w:cs="Times New Roman"/>
          <w:sz w:val="24"/>
          <w:szCs w:val="24"/>
        </w:rPr>
        <w:t>thresholds</w:t>
      </w:r>
      <w:r w:rsidRPr="00FA03BB">
        <w:rPr>
          <w:rFonts w:ascii="Times New Roman" w:hAnsi="Times New Roman" w:cs="Times New Roman"/>
          <w:sz w:val="24"/>
          <w:szCs w:val="24"/>
        </w:rPr>
        <w:t xml:space="preserve"> were defined as </w:t>
      </w:r>
      <w:r w:rsidRPr="00FA03BB">
        <w:rPr>
          <w:rFonts w:ascii="Times New Roman" w:hAnsi="Times New Roman" w:cs="Times New Roman"/>
          <w:sz w:val="24"/>
          <w:szCs w:val="24"/>
        </w:rPr>
        <w:lastRenderedPageBreak/>
        <w:t>high-risk and were referred for a colonoscopy; those with scores less than positivity threshold were defined as low-risk and were referred for FIT screening.</w:t>
      </w:r>
    </w:p>
    <w:p w14:paraId="0EDB94BE" w14:textId="77777777" w:rsidR="000B22B7" w:rsidRPr="00FA03BB" w:rsidRDefault="000B22B7" w:rsidP="000B22B7">
      <w:pPr>
        <w:rPr>
          <w:rFonts w:ascii="Times New Roman" w:hAnsi="Times New Roman" w:cs="Times New Roman"/>
          <w:sz w:val="24"/>
          <w:szCs w:val="24"/>
        </w:rPr>
        <w:sectPr w:rsidR="000B22B7" w:rsidRPr="00FA03BB" w:rsidSect="00BE0902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18E5E989" w14:textId="77777777" w:rsidR="000B22B7" w:rsidRPr="00C83EFB" w:rsidRDefault="000B22B7" w:rsidP="000B22B7">
      <w:pPr>
        <w:rPr>
          <w:rFonts w:ascii="Times New Roman" w:hAnsi="Times New Roman" w:cs="Times New Roman"/>
          <w:sz w:val="24"/>
          <w:szCs w:val="24"/>
        </w:rPr>
      </w:pPr>
      <w:r w:rsidRPr="00FA03BB">
        <w:rPr>
          <w:rFonts w:ascii="Times New Roman" w:hAnsi="Times New Roman" w:cs="Times New Roman"/>
          <w:sz w:val="24"/>
          <w:szCs w:val="24"/>
        </w:rPr>
        <w:lastRenderedPageBreak/>
        <w:t>S</w:t>
      </w:r>
      <w:r w:rsidRPr="00C83EFB">
        <w:rPr>
          <w:rFonts w:ascii="Times New Roman" w:hAnsi="Times New Roman" w:cs="Times New Roman"/>
          <w:sz w:val="24"/>
          <w:szCs w:val="24"/>
        </w:rPr>
        <w:t xml:space="preserve">upplemental Table 5. </w:t>
      </w:r>
      <w:r w:rsidRPr="00C83EFB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 xml:space="preserve">Diagnostic yield, and cost per </w:t>
      </w:r>
      <w:r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>advanced neoplasm</w:t>
      </w:r>
      <w:r w:rsidRPr="00C83EFB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 xml:space="preserve"> for screening strategies with </w:t>
      </w:r>
      <w:r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>single</w:t>
      </w:r>
      <w:r w:rsidRPr="00C83EFB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 xml:space="preserve"> round of screening in a hypothetical cohort of 100,000 participants</w:t>
      </w:r>
      <w:r w:rsidRPr="00C83EFB">
        <w:rPr>
          <w:rFonts w:ascii="Times New Roman" w:hAnsi="Times New Roman" w:cs="Times New Roman"/>
          <w:sz w:val="24"/>
          <w:szCs w:val="24"/>
        </w:rPr>
        <w:t xml:space="preserve"> with high </w:t>
      </w:r>
      <w:r>
        <w:rPr>
          <w:rFonts w:ascii="Times New Roman" w:hAnsi="Times New Roman" w:cs="Times New Roman"/>
          <w:sz w:val="24"/>
          <w:szCs w:val="24"/>
        </w:rPr>
        <w:t>participation</w:t>
      </w:r>
    </w:p>
    <w:tbl>
      <w:tblPr>
        <w:tblW w:w="14118" w:type="dxa"/>
        <w:jc w:val="center"/>
        <w:tblLook w:val="04A0" w:firstRow="1" w:lastRow="0" w:firstColumn="1" w:lastColumn="0" w:noHBand="0" w:noVBand="1"/>
      </w:tblPr>
      <w:tblGrid>
        <w:gridCol w:w="2295"/>
        <w:gridCol w:w="1160"/>
        <w:gridCol w:w="1340"/>
        <w:gridCol w:w="1844"/>
        <w:gridCol w:w="1844"/>
        <w:gridCol w:w="1353"/>
        <w:gridCol w:w="1353"/>
        <w:gridCol w:w="1728"/>
        <w:gridCol w:w="1201"/>
      </w:tblGrid>
      <w:tr w:rsidR="000B22B7" w:rsidRPr="00BB4681" w14:paraId="7BFA3FFB" w14:textId="77777777" w:rsidTr="00F75A2F">
        <w:trPr>
          <w:trHeight w:val="648"/>
          <w:jc w:val="center"/>
        </w:trPr>
        <w:tc>
          <w:tcPr>
            <w:tcW w:w="22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3CDC33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ositive threshold</w:t>
            </w:r>
          </w:p>
        </w:tc>
        <w:tc>
          <w:tcPr>
            <w:tcW w:w="116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8698C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Number of lesions Detected </w:t>
            </w:r>
          </w:p>
        </w:tc>
        <w:tc>
          <w:tcPr>
            <w:tcW w:w="134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D55CB3D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issed cases (%)</w:t>
            </w:r>
          </w:p>
        </w:tc>
        <w:tc>
          <w:tcPr>
            <w:tcW w:w="184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2E9E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tal colonoscopy</w:t>
            </w:r>
          </w:p>
        </w:tc>
        <w:tc>
          <w:tcPr>
            <w:tcW w:w="184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0B34D5A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verted colonoscopy (%)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B7620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tal cost needed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1DF69FD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aved cost (%)</w:t>
            </w:r>
          </w:p>
        </w:tc>
        <w:tc>
          <w:tcPr>
            <w:tcW w:w="172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2F1E9DF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ost per lesion detected</w:t>
            </w:r>
          </w:p>
        </w:tc>
        <w:tc>
          <w:tcPr>
            <w:tcW w:w="120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5A5FD7B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educed cost per lesion (%)</w:t>
            </w:r>
          </w:p>
        </w:tc>
      </w:tr>
      <w:tr w:rsidR="000B22B7" w:rsidRPr="00BB4681" w14:paraId="0AE6CCC9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757A64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(APCS; FIT, </w:t>
            </w:r>
            <w:proofErr w:type="spellStart"/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μg</w:t>
            </w:r>
            <w:proofErr w:type="spellEnd"/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Hb/g)</w:t>
            </w:r>
          </w:p>
        </w:tc>
        <w:tc>
          <w:tcPr>
            <w:tcW w:w="116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7E5320F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4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EBE3A39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84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2CC6F33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84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D2F735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5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3627382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5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F63876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2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AE0F8D5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0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3B6E7C9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0B22B7" w:rsidRPr="00BB4681" w14:paraId="4E4800B3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4AE86D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Colonoscopy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37A48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,30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71073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Reference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7EBBA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0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00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1F87F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Reference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D6D94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4,556,000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B75E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Reference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60BFD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,36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694D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Reference</w:t>
            </w:r>
          </w:p>
        </w:tc>
      </w:tr>
      <w:tr w:rsidR="000B22B7" w:rsidRPr="00BB4681" w14:paraId="2CA80BA7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FBDA7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FIT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B7559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1D4B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9396F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D147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6FB76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9BCBB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A03E8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4E168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B22B7" w:rsidRPr="00BB4681" w14:paraId="1A6BDA8E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3DA56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ne; 1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BF8D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,42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5797D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2.8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28B26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09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1095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6.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14FD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,984,794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FB15C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8.8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3E53F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,49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E7F05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4.8</w:t>
            </w:r>
          </w:p>
        </w:tc>
      </w:tr>
      <w:tr w:rsidR="000B22B7" w:rsidRPr="00BB4681" w14:paraId="73667637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C3741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ne; 2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07EE6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,28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0FF9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4.6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9387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41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8F2F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7.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CF819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,529,481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683D0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9.8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BAD4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,5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2AFF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4.2</w:t>
            </w:r>
          </w:p>
        </w:tc>
      </w:tr>
      <w:tr w:rsidR="000B22B7" w:rsidRPr="00BB4681" w14:paraId="67F40C09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21F1B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one; 3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023DA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,13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C4240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6.4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68C34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32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DA9F0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7.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D508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,210,54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80E6F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0.5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E90AB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,72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0A984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0.7</w:t>
            </w:r>
          </w:p>
        </w:tc>
      </w:tr>
      <w:tr w:rsidR="000B22B7" w:rsidRPr="00BB4681" w14:paraId="7FBF1B86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EA25E" w14:textId="77777777" w:rsidR="000B22B7" w:rsidRPr="00BB4681" w:rsidRDefault="000B22B7" w:rsidP="00F75A2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Risk-adapted screening method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7B59B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EE3C3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46B4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39E64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02CE3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6A9A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827F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11714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0B22B7" w:rsidRPr="00BB4681" w14:paraId="5109E046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FEBE6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; 1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9B915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,33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E555D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3.7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D987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5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93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FED19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4.7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78AF5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7,929,185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ABFA9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7.3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7642D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,4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AEB84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7.8</w:t>
            </w:r>
          </w:p>
        </w:tc>
      </w:tr>
      <w:tr w:rsidR="000B22B7" w:rsidRPr="00BB4681" w14:paraId="4DF09A01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DB58D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; 2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A86B6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,27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EDF9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4.4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39A5D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4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95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5AFB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5.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2AF5C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7,710,145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E38E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7.8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9157C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,41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A18A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7.7</w:t>
            </w:r>
          </w:p>
        </w:tc>
      </w:tr>
      <w:tr w:rsidR="000B22B7" w:rsidRPr="00BB4681" w14:paraId="404B1227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10250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; 3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28AC3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,24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20A3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4.8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DF23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4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44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1D77D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5.5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49008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7,584,845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65088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8.1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C5224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,42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7F5BC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7.7</w:t>
            </w:r>
          </w:p>
        </w:tc>
      </w:tr>
      <w:tr w:rsidR="000B22B7" w:rsidRPr="00BB4681" w14:paraId="37738D18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42861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; 1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DCC49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,89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2C518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1.0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FE283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4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40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1AFA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5.7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C815F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9,149,82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BDBFA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7.0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2BDB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,9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502A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7.1</w:t>
            </w:r>
          </w:p>
        </w:tc>
      </w:tr>
      <w:tr w:rsidR="000B22B7" w:rsidRPr="00BB4681" w14:paraId="1760E46B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8B60C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; 2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CCC83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,8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EBBD8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2.1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929DC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3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42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78EF8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6.3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4CD2F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8,864,89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05F1D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7.7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DA99C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,92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0A9DB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6.9</w:t>
            </w:r>
          </w:p>
        </w:tc>
      </w:tr>
      <w:tr w:rsidR="000B22B7" w:rsidRPr="00BB4681" w14:paraId="1DE04F7A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796A4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; 3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AFB8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,74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F85DD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2.8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F4EB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3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63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CB899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6.6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29CE0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8,674,480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9084D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58.1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06463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,93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811D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6.7</w:t>
            </w:r>
          </w:p>
        </w:tc>
      </w:tr>
      <w:tr w:rsidR="000B22B7" w:rsidRPr="00BB4681" w14:paraId="3471BCBE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5B8E9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; 1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3A853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,54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D3E48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69.3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B50F5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2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64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DAA2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7.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4C02F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,296,315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D78C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9.1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F62DA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,65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02900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1.9</w:t>
            </w:r>
          </w:p>
        </w:tc>
      </w:tr>
      <w:tr w:rsidR="000B22B7" w:rsidRPr="00BB4681" w14:paraId="611D2620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29367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; 2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D89BF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,39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A281F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1.1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20EE5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1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60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24BAB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8.7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DCF37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,868,098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340A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0.1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33D8D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,69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D14A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1.1</w:t>
            </w:r>
          </w:p>
        </w:tc>
      </w:tr>
      <w:tr w:rsidR="000B22B7" w:rsidRPr="00BB4681" w14:paraId="7A28B431" w14:textId="77777777" w:rsidTr="00F75A2F">
        <w:trPr>
          <w:trHeight w:val="331"/>
          <w:jc w:val="center"/>
        </w:trPr>
        <w:tc>
          <w:tcPr>
            <w:tcW w:w="22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4C77F6" w14:textId="77777777" w:rsidR="000B22B7" w:rsidRPr="00BB4681" w:rsidRDefault="000B22B7" w:rsidP="00F75A2F">
            <w:pPr>
              <w:widowControl/>
              <w:ind w:firstLineChars="100" w:firstLine="24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BB468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; 3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A2E625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,278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63E1BF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2.6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D84118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0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,</w:t>
            </w: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02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45EDF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9.2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C7EC8E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,637,517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CB0822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0.6</w:t>
            </w:r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03E6A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,792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B38601" w14:textId="77777777" w:rsidR="000B22B7" w:rsidRPr="00BB4681" w:rsidRDefault="000B22B7" w:rsidP="00F75A2F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C16F26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9.4</w:t>
            </w:r>
          </w:p>
        </w:tc>
      </w:tr>
    </w:tbl>
    <w:p w14:paraId="0695C838" w14:textId="77777777" w:rsidR="000B22B7" w:rsidRPr="00F73799" w:rsidRDefault="000B22B7" w:rsidP="000B22B7">
      <w:pPr>
        <w:rPr>
          <w:rFonts w:ascii="Times New Roman" w:hAnsi="Times New Roman" w:cs="Times New Roman"/>
          <w:sz w:val="24"/>
          <w:szCs w:val="24"/>
        </w:rPr>
      </w:pPr>
      <w:r w:rsidRPr="00FA03BB">
        <w:rPr>
          <w:rFonts w:ascii="Times New Roman" w:hAnsi="Times New Roman" w:cs="Times New Roman"/>
          <w:sz w:val="24"/>
          <w:szCs w:val="24"/>
        </w:rPr>
        <w:t xml:space="preserve">Abbreviation: FIT, fecal immunochemical test; APCS, the </w:t>
      </w:r>
      <w:r>
        <w:rPr>
          <w:rFonts w:ascii="Times New Roman" w:hAnsi="Times New Roman" w:cs="Times New Roman"/>
          <w:sz w:val="24"/>
          <w:szCs w:val="24"/>
        </w:rPr>
        <w:t>Asia-Pacific Colorectal Screening</w:t>
      </w:r>
      <w:r w:rsidRPr="00FA03BB">
        <w:rPr>
          <w:rFonts w:ascii="Times New Roman" w:hAnsi="Times New Roman" w:cs="Times New Roman"/>
          <w:sz w:val="24"/>
          <w:szCs w:val="24"/>
        </w:rPr>
        <w:t>; CRC, colorectal cancer; AA, advanced adenoma; AN, advanced neoplasm.</w:t>
      </w:r>
    </w:p>
    <w:p w14:paraId="3B2ECF1B" w14:textId="77777777" w:rsidR="000B22B7" w:rsidRPr="00FA03BB" w:rsidRDefault="000B22B7" w:rsidP="000B22B7">
      <w:pPr>
        <w:rPr>
          <w:rFonts w:ascii="Times New Roman" w:hAnsi="Times New Roman" w:cs="Times New Roman"/>
          <w:sz w:val="24"/>
          <w:szCs w:val="24"/>
        </w:rPr>
      </w:pPr>
      <w:r w:rsidRPr="00FA03BB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FA03BB">
        <w:rPr>
          <w:rFonts w:ascii="Times New Roman" w:hAnsi="Times New Roman" w:cs="Times New Roman"/>
          <w:sz w:val="24"/>
          <w:szCs w:val="24"/>
        </w:rPr>
        <w:t xml:space="preserve"> Risk-adapted screening method was conducted based on APCS score. Subjects with scores at or greater than positive thr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A03BB">
        <w:rPr>
          <w:rFonts w:ascii="Times New Roman" w:hAnsi="Times New Roman" w:cs="Times New Roman"/>
          <w:sz w:val="24"/>
          <w:szCs w:val="24"/>
        </w:rPr>
        <w:t>hold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A03BB">
        <w:rPr>
          <w:rFonts w:ascii="Times New Roman" w:hAnsi="Times New Roman" w:cs="Times New Roman"/>
          <w:sz w:val="24"/>
          <w:szCs w:val="24"/>
        </w:rPr>
        <w:t xml:space="preserve"> were defined as </w:t>
      </w:r>
      <w:r w:rsidRPr="00FA03BB">
        <w:rPr>
          <w:rFonts w:ascii="Times New Roman" w:hAnsi="Times New Roman" w:cs="Times New Roman"/>
          <w:sz w:val="24"/>
          <w:szCs w:val="24"/>
        </w:rPr>
        <w:lastRenderedPageBreak/>
        <w:t>high-risk and were referred for a colonoscopy; those with scores less than positivity threshold were defined as low-risk and were referred for FIT screening</w:t>
      </w:r>
      <w:r>
        <w:rPr>
          <w:rFonts w:ascii="Times New Roman" w:hAnsi="Times New Roman" w:cs="Times New Roman" w:hint="eastAsia"/>
          <w:sz w:val="24"/>
          <w:szCs w:val="24"/>
        </w:rPr>
        <w:t>.</w:t>
      </w:r>
    </w:p>
    <w:p w14:paraId="01C5B9C8" w14:textId="64BB0AAF" w:rsidR="004E2090" w:rsidRPr="000B22B7" w:rsidRDefault="004E2090"/>
    <w:sectPr w:rsidR="004E2090" w:rsidRPr="000B22B7" w:rsidSect="00BE0902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04B73" w14:textId="77777777" w:rsidR="00FF5BDD" w:rsidRDefault="00FF5BDD" w:rsidP="000B22B7">
      <w:r>
        <w:separator/>
      </w:r>
    </w:p>
  </w:endnote>
  <w:endnote w:type="continuationSeparator" w:id="0">
    <w:p w14:paraId="10936588" w14:textId="77777777" w:rsidR="00FF5BDD" w:rsidRDefault="00FF5BDD" w:rsidP="000B22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83414" w14:textId="77777777" w:rsidR="00FF5BDD" w:rsidRDefault="00FF5BDD" w:rsidP="000B22B7">
      <w:r>
        <w:separator/>
      </w:r>
    </w:p>
  </w:footnote>
  <w:footnote w:type="continuationSeparator" w:id="0">
    <w:p w14:paraId="4F2DBE4B" w14:textId="77777777" w:rsidR="00FF5BDD" w:rsidRDefault="00FF5BDD" w:rsidP="000B22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N7E0MTI0sDA1NzZQ0lEKTi0uzszPAykwrAUAzEZMKSwAAAA="/>
  </w:docVars>
  <w:rsids>
    <w:rsidRoot w:val="00743404"/>
    <w:rsid w:val="000B22B7"/>
    <w:rsid w:val="000F3FB5"/>
    <w:rsid w:val="004E2090"/>
    <w:rsid w:val="00743404"/>
    <w:rsid w:val="00802E68"/>
    <w:rsid w:val="00FF5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F79102"/>
  <w15:chartTrackingRefBased/>
  <w15:docId w15:val="{5FA88907-F4F6-4B9D-AB53-4C3F243C6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B22B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B22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B22B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B22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B22B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15</Words>
  <Characters>4080</Characters>
  <Application>Microsoft Office Word</Application>
  <DocSecurity>0</DocSecurity>
  <Lines>34</Lines>
  <Paragraphs>9</Paragraphs>
  <ScaleCrop>false</ScaleCrop>
  <Company/>
  <LinksUpToDate>false</LinksUpToDate>
  <CharactersWithSpaces>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卢 明</dc:creator>
  <cp:keywords/>
  <dc:description/>
  <cp:lastModifiedBy>卢 明</cp:lastModifiedBy>
  <cp:revision>2</cp:revision>
  <dcterms:created xsi:type="dcterms:W3CDTF">2021-06-25T06:09:00Z</dcterms:created>
  <dcterms:modified xsi:type="dcterms:W3CDTF">2021-06-25T06:09:00Z</dcterms:modified>
</cp:coreProperties>
</file>